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A2823" w:rsidRPr="00D55C5A" w:rsidRDefault="00B80922">
      <w:pPr>
        <w:spacing w:after="222"/>
        <w:rPr>
          <w:rFonts w:ascii="Times New Roman" w:hAnsi="Times New Roman" w:cs="Times New Roman"/>
          <w:sz w:val="24"/>
          <w:szCs w:val="24"/>
        </w:rPr>
      </w:pPr>
      <w:r w:rsidRPr="00D55C5A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D55C5A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D55C5A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D55C5A"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:rsidR="00FA2823" w:rsidRPr="00577F51" w:rsidRDefault="00B80922" w:rsidP="00152A0E">
      <w:pPr>
        <w:spacing w:after="60" w:line="266" w:lineRule="auto"/>
        <w:ind w:left="-5" w:hanging="10"/>
        <w:jc w:val="center"/>
        <w:rPr>
          <w:rFonts w:ascii="Times New Roman" w:hAnsi="Times New Roman" w:cs="Times New Roman"/>
          <w:sz w:val="20"/>
          <w:szCs w:val="20"/>
        </w:rPr>
      </w:pPr>
      <w:r w:rsidRPr="00577F51">
        <w:rPr>
          <w:rFonts w:ascii="Times New Roman" w:eastAsia="Times New Roman" w:hAnsi="Times New Roman" w:cs="Times New Roman"/>
          <w:b/>
          <w:sz w:val="20"/>
          <w:szCs w:val="20"/>
        </w:rPr>
        <w:t>T.C.</w:t>
      </w:r>
    </w:p>
    <w:p w:rsidR="00FA2823" w:rsidRPr="00577F51" w:rsidRDefault="00B80922" w:rsidP="00577F51">
      <w:pPr>
        <w:spacing w:after="67"/>
        <w:ind w:left="10" w:right="2" w:hanging="10"/>
        <w:jc w:val="center"/>
        <w:rPr>
          <w:rFonts w:ascii="Times New Roman" w:hAnsi="Times New Roman" w:cs="Times New Roman"/>
          <w:sz w:val="20"/>
          <w:szCs w:val="20"/>
        </w:rPr>
      </w:pPr>
      <w:r w:rsidRPr="00577F51">
        <w:rPr>
          <w:rFonts w:ascii="Times New Roman" w:eastAsia="Times New Roman" w:hAnsi="Times New Roman" w:cs="Times New Roman"/>
          <w:b/>
          <w:sz w:val="20"/>
          <w:szCs w:val="20"/>
        </w:rPr>
        <w:t>ORTA DOĞU TEKNİK ÜNİVERSİTESİ</w:t>
      </w:r>
    </w:p>
    <w:p w:rsidR="00FA2823" w:rsidRPr="00577F51" w:rsidRDefault="00B80922" w:rsidP="00577F51">
      <w:pPr>
        <w:spacing w:after="67"/>
        <w:ind w:left="10" w:right="4" w:hanging="10"/>
        <w:jc w:val="center"/>
        <w:rPr>
          <w:rFonts w:ascii="Times New Roman" w:hAnsi="Times New Roman" w:cs="Times New Roman"/>
          <w:sz w:val="20"/>
          <w:szCs w:val="20"/>
        </w:rPr>
      </w:pPr>
      <w:r w:rsidRPr="00577F51">
        <w:rPr>
          <w:rFonts w:ascii="Times New Roman" w:eastAsia="Times New Roman" w:hAnsi="Times New Roman" w:cs="Times New Roman"/>
          <w:b/>
          <w:sz w:val="20"/>
          <w:szCs w:val="20"/>
        </w:rPr>
        <w:t>YAPI İŞLERİ VE TEKNİK DAİRE BAŞKANLIĞI</w:t>
      </w:r>
    </w:p>
    <w:p w:rsidR="00577F51" w:rsidRPr="00577F51" w:rsidRDefault="00B80922" w:rsidP="00577F51">
      <w:pPr>
        <w:spacing w:after="0"/>
        <w:ind w:left="10" w:right="1" w:hanging="10"/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  <w:r w:rsidRPr="00577F51">
        <w:rPr>
          <w:rFonts w:ascii="Times New Roman" w:eastAsia="Times New Roman" w:hAnsi="Times New Roman" w:cs="Times New Roman"/>
          <w:b/>
          <w:sz w:val="20"/>
          <w:szCs w:val="20"/>
        </w:rPr>
        <w:t>Satın Alma Birimi</w:t>
      </w:r>
    </w:p>
    <w:tbl>
      <w:tblPr>
        <w:tblW w:w="9817" w:type="dxa"/>
        <w:tblInd w:w="426" w:type="dxa"/>
        <w:tblCellMar>
          <w:left w:w="70" w:type="dxa"/>
          <w:right w:w="70" w:type="dxa"/>
        </w:tblCellMar>
        <w:tblLook w:val="04A0"/>
      </w:tblPr>
      <w:tblGrid>
        <w:gridCol w:w="763"/>
        <w:gridCol w:w="7033"/>
        <w:gridCol w:w="1276"/>
        <w:gridCol w:w="385"/>
        <w:gridCol w:w="360"/>
      </w:tblGrid>
      <w:tr w:rsidR="00A46D07" w:rsidRPr="00A46D07" w:rsidTr="00577F51">
        <w:trPr>
          <w:gridAfter w:val="1"/>
          <w:wAfter w:w="360" w:type="dxa"/>
          <w:trHeight w:val="276"/>
        </w:trPr>
        <w:tc>
          <w:tcPr>
            <w:tcW w:w="945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77F51" w:rsidRDefault="00B80922" w:rsidP="00577F51">
            <w:pPr>
              <w:spacing w:after="0" w:line="20" w:lineRule="atLeast"/>
              <w:ind w:left="-17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UYURU</w:t>
            </w:r>
          </w:p>
          <w:p w:rsidR="00577F51" w:rsidRDefault="00A46D07" w:rsidP="00577F51">
            <w:pPr>
              <w:spacing w:after="0" w:line="20" w:lineRule="atLeast"/>
              <w:ind w:left="-170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20"/>
                <w:szCs w:val="20"/>
              </w:rPr>
            </w:pPr>
            <w:r w:rsidRPr="00A46D07">
              <w:rPr>
                <w:rFonts w:ascii="Times New Roman" w:eastAsia="Times New Roman" w:hAnsi="Times New Roman" w:cs="Times New Roman"/>
                <w:b/>
                <w:bCs/>
                <w:color w:val="auto"/>
                <w:sz w:val="20"/>
                <w:szCs w:val="20"/>
              </w:rPr>
              <w:t>YAPI İŞLERİ VE TEKNİK DAİRE BAŞKANLIĞI TEMİZLİK MALZEME LİSTESİ</w:t>
            </w:r>
          </w:p>
          <w:p w:rsidR="00577F51" w:rsidRPr="00A46D07" w:rsidRDefault="00577F51" w:rsidP="00577F51">
            <w:pPr>
              <w:spacing w:after="0" w:line="20" w:lineRule="atLeast"/>
              <w:ind w:left="-170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20"/>
                <w:szCs w:val="20"/>
              </w:rPr>
            </w:pPr>
          </w:p>
        </w:tc>
      </w:tr>
      <w:tr w:rsidR="00577F51" w:rsidRPr="00577F51" w:rsidTr="00577F51">
        <w:trPr>
          <w:trHeight w:val="280"/>
        </w:trPr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ind w:left="209" w:hanging="209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>S. NO</w:t>
            </w:r>
          </w:p>
        </w:tc>
        <w:tc>
          <w:tcPr>
            <w:tcW w:w="7033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>Malzemenin Adı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>Miktar</w:t>
            </w:r>
          </w:p>
        </w:tc>
        <w:tc>
          <w:tcPr>
            <w:tcW w:w="74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>Birim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1</w:t>
            </w:r>
          </w:p>
        </w:tc>
        <w:tc>
          <w:tcPr>
            <w:tcW w:w="7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Sıvı El Sabunu </w:t>
            </w:r>
            <w:proofErr w:type="spellStart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Antibakteriyel</w:t>
            </w:r>
            <w:proofErr w:type="spellEnd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Lavanta Kokulu ( 1,8 Litre)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374</w:t>
            </w:r>
          </w:p>
        </w:tc>
        <w:tc>
          <w:tcPr>
            <w:tcW w:w="74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ADET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2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Banyo Sabunu ( Beyaz Kalıp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2080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ADET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3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El Yıkama Sabunu ( Renkli ve Kokulu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700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ADET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4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proofErr w:type="spellStart"/>
            <w:proofErr w:type="gramStart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Tozmatik</w:t>
            </w:r>
            <w:proofErr w:type="spellEnd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 Çamaşır</w:t>
            </w:r>
            <w:proofErr w:type="gramEnd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Deterjanı (9 kg) konsantre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10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ADET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5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Sıvı Bulaşık Deterjanı ( 1 Adet=960 ml)) 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315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ADET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6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Mineralli sıvı Ovma Maddesi ( Amonyaklı 1kg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155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ADET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7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Koku Giderici ( Pisuar tablet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50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ADET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8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Koku Giderici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30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ADET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9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WC Temizlik malzemesi (1000ml.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150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ADET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10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Çamaşır Suyu 1 Kg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395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ADET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11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proofErr w:type="spellStart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Lavoba</w:t>
            </w:r>
            <w:proofErr w:type="spellEnd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Açıcı Toz ( 70 gr 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75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ADET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12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Yüzey </w:t>
            </w:r>
            <w:proofErr w:type="gramStart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Temizleyici  Lavanta</w:t>
            </w:r>
            <w:proofErr w:type="gramEnd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kokulu ( 1000 gr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130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ADET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13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Bulaşık Süngeri (Oluklu) Arkası Keçeli fiber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370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ADET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14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Temizlik </w:t>
            </w:r>
            <w:proofErr w:type="gramStart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Bezi  </w:t>
            </w:r>
            <w:proofErr w:type="spellStart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Mikrofiber</w:t>
            </w:r>
            <w:proofErr w:type="spellEnd"/>
            <w:proofErr w:type="gramEnd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( 40x40 ) renkli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380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ADET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15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Çöp Torbası Jumbo Boy - 100cm*130cm ölçülerinde    (10 </w:t>
            </w:r>
            <w:proofErr w:type="spellStart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lu</w:t>
            </w:r>
            <w:proofErr w:type="spellEnd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rulo)            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405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RULO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16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Çöp Torbası Jumbo Boy - 80cm*110cm ölçülerinde    (10 </w:t>
            </w:r>
            <w:proofErr w:type="spellStart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lu</w:t>
            </w:r>
            <w:proofErr w:type="spellEnd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rulo)            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130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RULO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17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Çöp Torbası Battal Boy - 72cm * 95 cm ölçülerinde (10 </w:t>
            </w:r>
            <w:proofErr w:type="spellStart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lu</w:t>
            </w:r>
            <w:proofErr w:type="spellEnd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rulo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240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RULO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18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Çöp Torbası Mini Boy - 55x60 cm ölçülerinde (10 </w:t>
            </w:r>
            <w:proofErr w:type="spellStart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lu</w:t>
            </w:r>
            <w:proofErr w:type="spellEnd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rulo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295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RULO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19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Havlu </w:t>
            </w:r>
            <w:proofErr w:type="gramStart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Kağıt  Rulo</w:t>
            </w:r>
            <w:proofErr w:type="gramEnd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, 2 katlı, 24'lü Koli (Yaprak boyutu 23cm x 25cm, Rulo uzunluğu:13.75 Metre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71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KOLİ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20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Hareketli Havlu </w:t>
            </w:r>
            <w:proofErr w:type="gramStart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Kağıdı</w:t>
            </w:r>
            <w:proofErr w:type="gramEnd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(200m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247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KOLİ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21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İçten çekmeceli Tuvalet </w:t>
            </w:r>
            <w:proofErr w:type="gramStart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Kağıdı</w:t>
            </w:r>
            <w:proofErr w:type="gramEnd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2 katlı (Rulo uzunluğu 200 metre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43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KOLİ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22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Tuvalet </w:t>
            </w:r>
            <w:proofErr w:type="gramStart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Kağıdı  2</w:t>
            </w:r>
            <w:proofErr w:type="gramEnd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Katlı (32'li) suya dayanıklı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66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KOLİ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23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Tuvalet tası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10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ADET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24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Nemli </w:t>
            </w:r>
            <w:proofErr w:type="spellStart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mob</w:t>
            </w:r>
            <w:proofErr w:type="spellEnd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Aparatı 40 cm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27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ADET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bookmarkStart w:id="0" w:name="_GoBack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25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Nemli </w:t>
            </w:r>
            <w:proofErr w:type="spellStart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Mob</w:t>
            </w:r>
            <w:proofErr w:type="spellEnd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40 cm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54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ADET</w:t>
            </w:r>
          </w:p>
        </w:tc>
      </w:tr>
      <w:bookmarkEnd w:id="0"/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26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Püsküllü Yer Paspas aparatı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34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ADET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27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Püsküllü Yer Paspası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74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ADET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28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Çöp </w:t>
            </w:r>
            <w:proofErr w:type="gramStart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Kovası  pedallı</w:t>
            </w:r>
            <w:proofErr w:type="gramEnd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Kapaklı ( 5Lt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17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ADET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29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Temizlik Fırçası ( Oto ) 23 cm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57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ADET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30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Fırça </w:t>
            </w:r>
            <w:proofErr w:type="gramStart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Sapı  Ahşap</w:t>
            </w:r>
            <w:proofErr w:type="gramEnd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120cm (Verniksiz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66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ADET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31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Oto Cam Çek </w:t>
            </w:r>
            <w:proofErr w:type="gramStart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Çek  Plastik</w:t>
            </w:r>
            <w:proofErr w:type="gramEnd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( 30 cm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1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ADET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32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Yer Çek </w:t>
            </w:r>
            <w:proofErr w:type="gramStart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Çek  Plastik</w:t>
            </w:r>
            <w:proofErr w:type="gramEnd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( 42 cm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54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ADET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33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Z katlamalı dispanseri havlu (21x23cm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10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KOLİ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34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Püskürtmeli cam silme sıvısı (500 ml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100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ADET</w:t>
            </w:r>
          </w:p>
        </w:tc>
      </w:tr>
      <w:tr w:rsidR="00577F51" w:rsidRPr="00577F51" w:rsidTr="00577F51">
        <w:trPr>
          <w:trHeight w:val="196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35</w:t>
            </w:r>
          </w:p>
        </w:tc>
        <w:tc>
          <w:tcPr>
            <w:tcW w:w="7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Petrolcü </w:t>
            </w:r>
            <w:proofErr w:type="spellStart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>nitril</w:t>
            </w:r>
            <w:proofErr w:type="spellEnd"/>
            <w:r w:rsidRPr="00577F51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</w:rPr>
              <w:t xml:space="preserve"> kaplamalı eldiven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b/>
                <w:bCs/>
                <w:color w:val="auto"/>
                <w:sz w:val="18"/>
                <w:szCs w:val="18"/>
              </w:rPr>
              <w:t>10</w:t>
            </w:r>
          </w:p>
        </w:tc>
        <w:tc>
          <w:tcPr>
            <w:tcW w:w="74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7F51" w:rsidRPr="00577F51" w:rsidRDefault="00577F51" w:rsidP="00577F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77F51">
              <w:rPr>
                <w:rFonts w:ascii="Times New Roman" w:eastAsia="Times New Roman" w:hAnsi="Times New Roman" w:cs="Times New Roman"/>
                <w:sz w:val="18"/>
                <w:szCs w:val="18"/>
              </w:rPr>
              <w:t>ADET</w:t>
            </w:r>
          </w:p>
        </w:tc>
      </w:tr>
    </w:tbl>
    <w:p w:rsidR="00FA2823" w:rsidRPr="00D55C5A" w:rsidRDefault="005659E2" w:rsidP="00BB3EB0">
      <w:pPr>
        <w:pStyle w:val="FirstParagraph"/>
        <w:ind w:firstLine="708"/>
        <w:jc w:val="both"/>
        <w:rPr>
          <w:rFonts w:ascii="Times New Roman" w:hAnsi="Times New Roman" w:cs="Times New Roman"/>
          <w:b/>
        </w:rPr>
      </w:pPr>
      <w:proofErr w:type="spellStart"/>
      <w:r w:rsidRPr="00D55C5A">
        <w:rPr>
          <w:rFonts w:ascii="Times New Roman" w:eastAsia="Times New Roman" w:hAnsi="Times New Roman" w:cs="Times New Roman"/>
        </w:rPr>
        <w:t>Y</w:t>
      </w:r>
      <w:r w:rsidR="00B80922" w:rsidRPr="00D55C5A">
        <w:rPr>
          <w:rFonts w:ascii="Times New Roman" w:eastAsia="Times New Roman" w:hAnsi="Times New Roman" w:cs="Times New Roman"/>
        </w:rPr>
        <w:t>apıİşlerive</w:t>
      </w:r>
      <w:proofErr w:type="spellEnd"/>
      <w:r w:rsidR="00B80922" w:rsidRPr="00D55C5A">
        <w:rPr>
          <w:rFonts w:ascii="Times New Roman" w:eastAsia="Times New Roman" w:hAnsi="Times New Roman" w:cs="Times New Roman"/>
        </w:rPr>
        <w:t xml:space="preserve"> </w:t>
      </w:r>
      <w:proofErr w:type="spellStart"/>
      <w:r w:rsidR="00B80922" w:rsidRPr="00D55C5A">
        <w:rPr>
          <w:rFonts w:ascii="Times New Roman" w:eastAsia="Times New Roman" w:hAnsi="Times New Roman" w:cs="Times New Roman"/>
        </w:rPr>
        <w:t>Teknik</w:t>
      </w:r>
      <w:proofErr w:type="spellEnd"/>
      <w:r w:rsidR="00B80922" w:rsidRPr="00D55C5A">
        <w:rPr>
          <w:rFonts w:ascii="Times New Roman" w:eastAsia="Times New Roman" w:hAnsi="Times New Roman" w:cs="Times New Roman"/>
        </w:rPr>
        <w:t xml:space="preserve"> </w:t>
      </w:r>
      <w:proofErr w:type="spellStart"/>
      <w:r w:rsidR="00B80922" w:rsidRPr="00D55C5A">
        <w:rPr>
          <w:rFonts w:ascii="Times New Roman" w:eastAsia="Times New Roman" w:hAnsi="Times New Roman" w:cs="Times New Roman"/>
        </w:rPr>
        <w:t>DaireBaşkanlığı</w:t>
      </w:r>
      <w:r w:rsidR="00387A65" w:rsidRPr="00D55C5A">
        <w:rPr>
          <w:rFonts w:ascii="Times New Roman" w:eastAsia="Times New Roman" w:hAnsi="Times New Roman" w:cs="Times New Roman"/>
        </w:rPr>
        <w:t>’</w:t>
      </w:r>
      <w:r w:rsidR="00B80922" w:rsidRPr="00D55C5A">
        <w:rPr>
          <w:rFonts w:ascii="Times New Roman" w:eastAsia="Times New Roman" w:hAnsi="Times New Roman" w:cs="Times New Roman"/>
        </w:rPr>
        <w:t>nca</w:t>
      </w:r>
      <w:r w:rsidR="00B80922" w:rsidRPr="00D55C5A">
        <w:rPr>
          <w:rFonts w:ascii="Times New Roman" w:eastAsia="Times New Roman" w:hAnsi="Times New Roman" w:cs="Times New Roman"/>
          <w:b/>
        </w:rPr>
        <w:t>“</w:t>
      </w:r>
      <w:r w:rsidR="00A45C3D" w:rsidRPr="00D55C5A">
        <w:rPr>
          <w:rFonts w:ascii="Times New Roman" w:hAnsi="Times New Roman" w:cs="Times New Roman"/>
        </w:rPr>
        <w:t>ORTA</w:t>
      </w:r>
      <w:proofErr w:type="spellEnd"/>
      <w:r w:rsidR="00A45C3D" w:rsidRPr="00D55C5A">
        <w:rPr>
          <w:rFonts w:ascii="Times New Roman" w:hAnsi="Times New Roman" w:cs="Times New Roman"/>
        </w:rPr>
        <w:t xml:space="preserve"> DOĞU TEKNİK ÜNİVERSİTESİ </w:t>
      </w:r>
      <w:r w:rsidR="00A46D07">
        <w:rPr>
          <w:rFonts w:ascii="Times New Roman" w:hAnsi="Times New Roman" w:cs="Times New Roman"/>
        </w:rPr>
        <w:t xml:space="preserve">YAPI İŞLERİ VE TEKNİK DAİRE BAŞKANLIĞI TEMİZLİK </w:t>
      </w:r>
      <w:r w:rsidR="00C240A3" w:rsidRPr="00D55C5A">
        <w:rPr>
          <w:rFonts w:ascii="Times New Roman" w:hAnsi="Times New Roman" w:cs="Times New Roman"/>
        </w:rPr>
        <w:t xml:space="preserve">MALZEMESİ </w:t>
      </w:r>
      <w:proofErr w:type="spellStart"/>
      <w:r w:rsidR="00C240A3" w:rsidRPr="00D55C5A">
        <w:rPr>
          <w:rFonts w:ascii="Times New Roman" w:hAnsi="Times New Roman" w:cs="Times New Roman"/>
        </w:rPr>
        <w:t>ALIM</w:t>
      </w:r>
      <w:r w:rsidR="00963311" w:rsidRPr="00D55C5A">
        <w:rPr>
          <w:rFonts w:ascii="Times New Roman" w:eastAsia="Times New Roman" w:hAnsi="Times New Roman" w:cs="Times New Roman"/>
          <w:b/>
        </w:rPr>
        <w:t>”</w:t>
      </w:r>
      <w:r w:rsidR="00963311" w:rsidRPr="00D55C5A">
        <w:rPr>
          <w:rFonts w:ascii="Times New Roman" w:eastAsia="Times New Roman" w:hAnsi="Times New Roman" w:cs="Times New Roman"/>
        </w:rPr>
        <w:t>işi</w:t>
      </w:r>
      <w:r w:rsidR="00B80922" w:rsidRPr="00D55C5A">
        <w:rPr>
          <w:rFonts w:ascii="Times New Roman" w:eastAsia="Times New Roman" w:hAnsi="Times New Roman" w:cs="Times New Roman"/>
        </w:rPr>
        <w:t>Doğrudan</w:t>
      </w:r>
      <w:proofErr w:type="spellEnd"/>
      <w:r w:rsidR="00B80922" w:rsidRPr="00D55C5A">
        <w:rPr>
          <w:rFonts w:ascii="Times New Roman" w:eastAsia="Times New Roman" w:hAnsi="Times New Roman" w:cs="Times New Roman"/>
        </w:rPr>
        <w:t xml:space="preserve"> Temin (22/d</w:t>
      </w:r>
      <w:r w:rsidR="00963311" w:rsidRPr="00D55C5A">
        <w:rPr>
          <w:rFonts w:ascii="Times New Roman" w:eastAsia="Times New Roman" w:hAnsi="Times New Roman" w:cs="Times New Roman"/>
        </w:rPr>
        <w:t xml:space="preserve">) </w:t>
      </w:r>
      <w:proofErr w:type="spellStart"/>
      <w:r w:rsidR="00963311" w:rsidRPr="00D55C5A">
        <w:rPr>
          <w:rFonts w:ascii="Times New Roman" w:eastAsia="Times New Roman" w:hAnsi="Times New Roman" w:cs="Times New Roman"/>
        </w:rPr>
        <w:t>ile</w:t>
      </w:r>
      <w:r w:rsidR="00B80922" w:rsidRPr="00D55C5A">
        <w:rPr>
          <w:rFonts w:ascii="Times New Roman" w:eastAsia="Times New Roman" w:hAnsi="Times New Roman" w:cs="Times New Roman"/>
        </w:rPr>
        <w:t>yaptırılacaktır</w:t>
      </w:r>
      <w:proofErr w:type="spellEnd"/>
      <w:r w:rsidR="00B80922" w:rsidRPr="00D55C5A">
        <w:rPr>
          <w:rFonts w:ascii="Times New Roman" w:eastAsia="Times New Roman" w:hAnsi="Times New Roman" w:cs="Times New Roman"/>
        </w:rPr>
        <w:t xml:space="preserve">. İlgililerin Başkanlığımız Satın Alma </w:t>
      </w:r>
      <w:r w:rsidR="00A45C3D" w:rsidRPr="00D55C5A">
        <w:rPr>
          <w:rFonts w:ascii="Times New Roman" w:eastAsia="Times New Roman" w:hAnsi="Times New Roman" w:cs="Times New Roman"/>
        </w:rPr>
        <w:t xml:space="preserve">Birimine. </w:t>
      </w:r>
      <w:r w:rsidR="00A46D07">
        <w:rPr>
          <w:rFonts w:ascii="Times New Roman" w:eastAsia="Times New Roman" w:hAnsi="Times New Roman" w:cs="Times New Roman"/>
        </w:rPr>
        <w:t>30</w:t>
      </w:r>
      <w:r w:rsidR="00192B9F" w:rsidRPr="00D55C5A">
        <w:rPr>
          <w:rFonts w:ascii="Times New Roman" w:eastAsia="Times New Roman" w:hAnsi="Times New Roman" w:cs="Times New Roman"/>
        </w:rPr>
        <w:t>/</w:t>
      </w:r>
      <w:r w:rsidR="009B1EBD" w:rsidRPr="00D55C5A">
        <w:rPr>
          <w:rFonts w:ascii="Times New Roman" w:eastAsia="Times New Roman" w:hAnsi="Times New Roman" w:cs="Times New Roman"/>
        </w:rPr>
        <w:t>0</w:t>
      </w:r>
      <w:r w:rsidR="00C240A3" w:rsidRPr="00D55C5A">
        <w:rPr>
          <w:rFonts w:ascii="Times New Roman" w:eastAsia="Times New Roman" w:hAnsi="Times New Roman" w:cs="Times New Roman"/>
        </w:rPr>
        <w:t>7</w:t>
      </w:r>
      <w:r w:rsidR="00192B9F" w:rsidRPr="00D55C5A">
        <w:rPr>
          <w:rFonts w:ascii="Times New Roman" w:eastAsia="Times New Roman" w:hAnsi="Times New Roman" w:cs="Times New Roman"/>
        </w:rPr>
        <w:t>/</w:t>
      </w:r>
      <w:r w:rsidR="009B1EBD" w:rsidRPr="00D55C5A">
        <w:rPr>
          <w:rFonts w:ascii="Times New Roman" w:eastAsia="Times New Roman" w:hAnsi="Times New Roman" w:cs="Times New Roman"/>
        </w:rPr>
        <w:t xml:space="preserve">2019 </w:t>
      </w:r>
      <w:proofErr w:type="spellStart"/>
      <w:r w:rsidR="00D55C5A" w:rsidRPr="00D55C5A">
        <w:rPr>
          <w:rFonts w:ascii="Times New Roman" w:eastAsia="Times New Roman" w:hAnsi="Times New Roman" w:cs="Times New Roman"/>
        </w:rPr>
        <w:t>Salı</w:t>
      </w:r>
      <w:r w:rsidR="00B80922" w:rsidRPr="00D55C5A">
        <w:rPr>
          <w:rFonts w:ascii="Times New Roman" w:eastAsia="Times New Roman" w:hAnsi="Times New Roman" w:cs="Times New Roman"/>
        </w:rPr>
        <w:t>günü</w:t>
      </w:r>
      <w:r w:rsidR="006C5A5A" w:rsidRPr="00D55C5A">
        <w:rPr>
          <w:rFonts w:ascii="Times New Roman" w:eastAsia="Times New Roman" w:hAnsi="Times New Roman" w:cs="Times New Roman"/>
        </w:rPr>
        <w:t>s</w:t>
      </w:r>
      <w:r w:rsidR="00B80922" w:rsidRPr="00D55C5A">
        <w:rPr>
          <w:rFonts w:ascii="Times New Roman" w:eastAsia="Times New Roman" w:hAnsi="Times New Roman" w:cs="Times New Roman"/>
        </w:rPr>
        <w:t>aat</w:t>
      </w:r>
      <w:proofErr w:type="spellEnd"/>
      <w:r w:rsidR="00B80922" w:rsidRPr="00D55C5A">
        <w:rPr>
          <w:rFonts w:ascii="Times New Roman" w:eastAsia="Times New Roman" w:hAnsi="Times New Roman" w:cs="Times New Roman"/>
        </w:rPr>
        <w:t xml:space="preserve"> 1</w:t>
      </w:r>
      <w:r w:rsidR="00A46D07">
        <w:rPr>
          <w:rFonts w:ascii="Times New Roman" w:eastAsia="Times New Roman" w:hAnsi="Times New Roman" w:cs="Times New Roman"/>
        </w:rPr>
        <w:t>6</w:t>
      </w:r>
      <w:r w:rsidR="00B80922" w:rsidRPr="00D55C5A">
        <w:rPr>
          <w:rFonts w:ascii="Times New Roman" w:eastAsia="Times New Roman" w:hAnsi="Times New Roman" w:cs="Times New Roman"/>
        </w:rPr>
        <w:t xml:space="preserve">:00 </w:t>
      </w:r>
      <w:proofErr w:type="spellStart"/>
      <w:r w:rsidR="006C5A5A" w:rsidRPr="00D55C5A">
        <w:rPr>
          <w:rFonts w:ascii="Times New Roman" w:eastAsia="Times New Roman" w:hAnsi="Times New Roman" w:cs="Times New Roman"/>
        </w:rPr>
        <w:t>e</w:t>
      </w:r>
      <w:r w:rsidR="00B80922" w:rsidRPr="00D55C5A">
        <w:rPr>
          <w:rFonts w:ascii="Times New Roman" w:eastAsia="Times New Roman" w:hAnsi="Times New Roman" w:cs="Times New Roman"/>
        </w:rPr>
        <w:t>kadartekliflerinisunmalarırica</w:t>
      </w:r>
      <w:proofErr w:type="spellEnd"/>
      <w:r w:rsidR="00B80922" w:rsidRPr="00D55C5A">
        <w:rPr>
          <w:rFonts w:ascii="Times New Roman" w:eastAsia="Times New Roman" w:hAnsi="Times New Roman" w:cs="Times New Roman"/>
        </w:rPr>
        <w:t xml:space="preserve"> </w:t>
      </w:r>
      <w:proofErr w:type="spellStart"/>
      <w:r w:rsidR="00B80922" w:rsidRPr="00D55C5A">
        <w:rPr>
          <w:rFonts w:ascii="Times New Roman" w:eastAsia="Times New Roman" w:hAnsi="Times New Roman" w:cs="Times New Roman"/>
        </w:rPr>
        <w:t>olunur</w:t>
      </w:r>
      <w:proofErr w:type="spellEnd"/>
      <w:r w:rsidR="00B80922" w:rsidRPr="00D55C5A">
        <w:rPr>
          <w:rFonts w:ascii="Times New Roman" w:eastAsia="Times New Roman" w:hAnsi="Times New Roman" w:cs="Times New Roman"/>
          <w:b/>
        </w:rPr>
        <w:t xml:space="preserve">. </w:t>
      </w:r>
      <w:proofErr w:type="spellStart"/>
      <w:r w:rsidR="006C5A5A" w:rsidRPr="00D55C5A">
        <w:rPr>
          <w:rFonts w:ascii="Times New Roman" w:eastAsia="Times New Roman" w:hAnsi="Times New Roman" w:cs="Times New Roman"/>
          <w:b/>
        </w:rPr>
        <w:t>Saat</w:t>
      </w:r>
      <w:proofErr w:type="spellEnd"/>
      <w:r w:rsidR="006C5A5A" w:rsidRPr="00D55C5A">
        <w:rPr>
          <w:rFonts w:ascii="Times New Roman" w:eastAsia="Times New Roman" w:hAnsi="Times New Roman" w:cs="Times New Roman"/>
          <w:b/>
        </w:rPr>
        <w:t xml:space="preserve"> 1</w:t>
      </w:r>
      <w:r w:rsidR="00A46D07">
        <w:rPr>
          <w:rFonts w:ascii="Times New Roman" w:eastAsia="Times New Roman" w:hAnsi="Times New Roman" w:cs="Times New Roman"/>
          <w:b/>
        </w:rPr>
        <w:t>6</w:t>
      </w:r>
      <w:r w:rsidR="00A45C3D" w:rsidRPr="00D55C5A">
        <w:rPr>
          <w:rFonts w:ascii="Times New Roman" w:eastAsia="Times New Roman" w:hAnsi="Times New Roman" w:cs="Times New Roman"/>
          <w:b/>
        </w:rPr>
        <w:t xml:space="preserve">:00 </w:t>
      </w:r>
      <w:proofErr w:type="spellStart"/>
      <w:r w:rsidR="00A45C3D" w:rsidRPr="00D55C5A">
        <w:rPr>
          <w:rFonts w:ascii="Times New Roman" w:eastAsia="Times New Roman" w:hAnsi="Times New Roman" w:cs="Times New Roman"/>
          <w:b/>
        </w:rPr>
        <w:t>da</w:t>
      </w:r>
      <w:r w:rsidR="006C5A5A" w:rsidRPr="00D55C5A">
        <w:rPr>
          <w:rFonts w:ascii="Times New Roman" w:eastAsia="Times New Roman" w:hAnsi="Times New Roman" w:cs="Times New Roman"/>
          <w:b/>
        </w:rPr>
        <w:t>nsonragelentekliflerdeğerlendirilmeyealınmayacaktır</w:t>
      </w:r>
      <w:proofErr w:type="spellEnd"/>
      <w:r w:rsidR="006C5A5A" w:rsidRPr="00D55C5A">
        <w:rPr>
          <w:rFonts w:ascii="Times New Roman" w:eastAsia="Times New Roman" w:hAnsi="Times New Roman" w:cs="Times New Roman"/>
          <w:b/>
        </w:rPr>
        <w:t>.</w:t>
      </w:r>
    </w:p>
    <w:p w:rsidR="00FA2823" w:rsidRPr="00D55C5A" w:rsidRDefault="00B80922" w:rsidP="00BB3EB0">
      <w:pPr>
        <w:spacing w:after="268"/>
        <w:ind w:left="-5" w:hanging="10"/>
        <w:jc w:val="both"/>
        <w:rPr>
          <w:rFonts w:ascii="Times New Roman" w:hAnsi="Times New Roman" w:cs="Times New Roman"/>
          <w:sz w:val="24"/>
          <w:szCs w:val="24"/>
        </w:rPr>
      </w:pPr>
      <w:r w:rsidRPr="00D55C5A">
        <w:rPr>
          <w:rFonts w:ascii="Times New Roman" w:eastAsia="Times New Roman" w:hAnsi="Times New Roman" w:cs="Times New Roman"/>
          <w:sz w:val="24"/>
          <w:szCs w:val="24"/>
        </w:rPr>
        <w:t>Saygılarımla.</w:t>
      </w:r>
    </w:p>
    <w:p w:rsidR="00FA2823" w:rsidRDefault="00A70E26" w:rsidP="00BB3EB0">
      <w:pPr>
        <w:spacing w:after="257" w:line="266" w:lineRule="auto"/>
        <w:ind w:hanging="1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D55C5A">
        <w:rPr>
          <w:rFonts w:ascii="Times New Roman" w:eastAsia="Times New Roman" w:hAnsi="Times New Roman" w:cs="Times New Roman"/>
          <w:b/>
          <w:sz w:val="24"/>
          <w:szCs w:val="24"/>
        </w:rPr>
        <w:t>AÇIKLAMA</w:t>
      </w:r>
      <w:r w:rsidR="00B80922" w:rsidRPr="00D55C5A">
        <w:rPr>
          <w:rFonts w:ascii="Times New Roman" w:eastAsia="Times New Roman" w:hAnsi="Times New Roman" w:cs="Times New Roman"/>
          <w:b/>
          <w:sz w:val="24"/>
          <w:szCs w:val="24"/>
        </w:rPr>
        <w:t xml:space="preserve">: </w:t>
      </w:r>
    </w:p>
    <w:p w:rsidR="000B6935" w:rsidRPr="00D55C5A" w:rsidRDefault="000B6935" w:rsidP="00BB3EB0">
      <w:pPr>
        <w:spacing w:after="257" w:line="266" w:lineRule="auto"/>
        <w:ind w:hanging="1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*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İlgili alım ile ilgili numune ve belgesi </w:t>
      </w:r>
      <w:r w:rsidRPr="00D55C5A">
        <w:rPr>
          <w:rFonts w:ascii="Times New Roman" w:eastAsia="Times New Roman" w:hAnsi="Times New Roman" w:cs="Times New Roman"/>
          <w:b/>
          <w:sz w:val="24"/>
          <w:szCs w:val="24"/>
        </w:rPr>
        <w:t>Satın Alma Birimi’nden Ahmet GÖKCÜK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ten temin edilecektir.</w:t>
      </w:r>
    </w:p>
    <w:p w:rsidR="00FA2823" w:rsidRPr="00D55C5A" w:rsidRDefault="00B80922" w:rsidP="00BB3EB0">
      <w:pPr>
        <w:spacing w:after="206" w:line="266" w:lineRule="auto"/>
        <w:ind w:left="-5" w:hanging="1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D55C5A">
        <w:rPr>
          <w:rFonts w:ascii="Times New Roman" w:eastAsia="Times New Roman" w:hAnsi="Times New Roman" w:cs="Times New Roman"/>
          <w:sz w:val="24"/>
          <w:szCs w:val="24"/>
        </w:rPr>
        <w:t>*</w:t>
      </w:r>
      <w:r w:rsidR="000B693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D55C5A">
        <w:rPr>
          <w:rFonts w:ascii="Times New Roman" w:eastAsia="Times New Roman" w:hAnsi="Times New Roman" w:cs="Times New Roman"/>
          <w:b/>
          <w:sz w:val="24"/>
          <w:szCs w:val="24"/>
        </w:rPr>
        <w:t xml:space="preserve">Teklif zarfları Satın Alma </w:t>
      </w:r>
      <w:proofErr w:type="spellStart"/>
      <w:r w:rsidR="00817E24" w:rsidRPr="00D55C5A">
        <w:rPr>
          <w:rFonts w:ascii="Times New Roman" w:eastAsia="Times New Roman" w:hAnsi="Times New Roman" w:cs="Times New Roman"/>
          <w:b/>
          <w:sz w:val="24"/>
          <w:szCs w:val="24"/>
        </w:rPr>
        <w:t>Birimi’nden</w:t>
      </w:r>
      <w:r w:rsidR="009B1EBD" w:rsidRPr="00D55C5A">
        <w:rPr>
          <w:rFonts w:ascii="Times New Roman" w:eastAsia="Times New Roman" w:hAnsi="Times New Roman" w:cs="Times New Roman"/>
          <w:b/>
          <w:sz w:val="24"/>
          <w:szCs w:val="24"/>
        </w:rPr>
        <w:t>Ahmet</w:t>
      </w:r>
      <w:proofErr w:type="spellEnd"/>
      <w:r w:rsidR="009B1EBD" w:rsidRPr="00D55C5A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9B1EBD" w:rsidRPr="00D55C5A">
        <w:rPr>
          <w:rFonts w:ascii="Times New Roman" w:eastAsia="Times New Roman" w:hAnsi="Times New Roman" w:cs="Times New Roman"/>
          <w:b/>
          <w:sz w:val="24"/>
          <w:szCs w:val="24"/>
        </w:rPr>
        <w:t>GÖKCÜK</w:t>
      </w:r>
      <w:r w:rsidRPr="00D55C5A">
        <w:rPr>
          <w:rFonts w:ascii="Times New Roman" w:eastAsia="Times New Roman" w:hAnsi="Times New Roman" w:cs="Times New Roman"/>
          <w:b/>
          <w:sz w:val="24"/>
          <w:szCs w:val="24"/>
        </w:rPr>
        <w:t>’</w:t>
      </w:r>
      <w:r w:rsidR="009B1EBD" w:rsidRPr="00D55C5A">
        <w:rPr>
          <w:rFonts w:ascii="Times New Roman" w:eastAsia="Times New Roman" w:hAnsi="Times New Roman" w:cs="Times New Roman"/>
          <w:b/>
          <w:sz w:val="24"/>
          <w:szCs w:val="24"/>
        </w:rPr>
        <w:t>e</w:t>
      </w:r>
      <w:proofErr w:type="spellEnd"/>
      <w:r w:rsidR="006C5A5A" w:rsidRPr="00D55C5A">
        <w:rPr>
          <w:rFonts w:ascii="Times New Roman" w:eastAsia="Times New Roman" w:hAnsi="Times New Roman" w:cs="Times New Roman"/>
          <w:b/>
          <w:sz w:val="24"/>
          <w:szCs w:val="24"/>
        </w:rPr>
        <w:t xml:space="preserve"> (</w:t>
      </w:r>
      <w:r w:rsidR="009B1EBD" w:rsidRPr="00D55C5A">
        <w:rPr>
          <w:rFonts w:ascii="Times New Roman" w:eastAsia="Times New Roman" w:hAnsi="Times New Roman" w:cs="Times New Roman"/>
          <w:b/>
          <w:sz w:val="24"/>
          <w:szCs w:val="24"/>
        </w:rPr>
        <w:t xml:space="preserve">210 6165 </w:t>
      </w:r>
      <w:r w:rsidR="006C5A5A" w:rsidRPr="00D55C5A">
        <w:rPr>
          <w:rFonts w:ascii="Times New Roman" w:eastAsia="Times New Roman" w:hAnsi="Times New Roman" w:cs="Times New Roman"/>
          <w:b/>
          <w:sz w:val="24"/>
          <w:szCs w:val="24"/>
        </w:rPr>
        <w:t>)</w:t>
      </w:r>
      <w:r w:rsidRPr="00D55C5A">
        <w:rPr>
          <w:rFonts w:ascii="Times New Roman" w:eastAsia="Times New Roman" w:hAnsi="Times New Roman" w:cs="Times New Roman"/>
          <w:b/>
          <w:sz w:val="24"/>
          <w:szCs w:val="24"/>
        </w:rPr>
        <w:t xml:space="preserve">elden teslim edilecektir. </w:t>
      </w:r>
    </w:p>
    <w:p w:rsidR="00FA2823" w:rsidRDefault="0055100C" w:rsidP="00577F51">
      <w:pPr>
        <w:spacing w:after="206" w:line="266" w:lineRule="auto"/>
        <w:ind w:left="-5" w:hanging="1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55C5A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*     Doğrudan temin ile ilgili sonuç bilgilerine   </w:t>
      </w:r>
      <w:hyperlink r:id="rId6" w:history="1">
        <w:r w:rsidRPr="00D55C5A">
          <w:rPr>
            <w:rStyle w:val="Kpr"/>
            <w:rFonts w:ascii="Times New Roman" w:eastAsia="Times New Roman" w:hAnsi="Times New Roman" w:cs="Times New Roman"/>
            <w:b/>
            <w:color w:val="auto"/>
            <w:sz w:val="24"/>
            <w:szCs w:val="24"/>
          </w:rPr>
          <w:t>http://satinalma.yitdb.metu.edu.tr/</w:t>
        </w:r>
      </w:hyperlink>
      <w:r w:rsidRPr="00D55C5A">
        <w:rPr>
          <w:rFonts w:ascii="Times New Roman" w:eastAsia="Times New Roman" w:hAnsi="Times New Roman" w:cs="Times New Roman"/>
          <w:b/>
          <w:sz w:val="24"/>
          <w:szCs w:val="24"/>
        </w:rPr>
        <w:t xml:space="preserve">    linkinden erişebilirsiniz.</w:t>
      </w:r>
    </w:p>
    <w:p w:rsidR="00577F51" w:rsidRPr="00577F51" w:rsidRDefault="00577F51" w:rsidP="00577F51">
      <w:pPr>
        <w:spacing w:after="206" w:line="266" w:lineRule="auto"/>
        <w:ind w:left="-5" w:hanging="1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A2823" w:rsidRPr="00D55C5A" w:rsidRDefault="00B80922">
      <w:pPr>
        <w:spacing w:after="3"/>
        <w:ind w:left="12" w:hanging="10"/>
        <w:jc w:val="center"/>
        <w:rPr>
          <w:rFonts w:ascii="Times New Roman" w:hAnsi="Times New Roman" w:cs="Times New Roman"/>
          <w:sz w:val="24"/>
          <w:szCs w:val="24"/>
        </w:rPr>
      </w:pPr>
      <w:r w:rsidRPr="00D55C5A">
        <w:rPr>
          <w:rFonts w:ascii="Times New Roman" w:eastAsia="Times New Roman" w:hAnsi="Times New Roman" w:cs="Times New Roman"/>
          <w:sz w:val="24"/>
          <w:szCs w:val="24"/>
        </w:rPr>
        <w:t xml:space="preserve">Cahit KÖKSAL </w:t>
      </w:r>
    </w:p>
    <w:p w:rsidR="00FA2823" w:rsidRPr="00D55C5A" w:rsidRDefault="00B80922">
      <w:pPr>
        <w:spacing w:after="3"/>
        <w:ind w:left="12" w:right="7" w:hanging="10"/>
        <w:jc w:val="center"/>
        <w:rPr>
          <w:rFonts w:ascii="Times New Roman" w:hAnsi="Times New Roman" w:cs="Times New Roman"/>
          <w:sz w:val="24"/>
          <w:szCs w:val="24"/>
        </w:rPr>
      </w:pPr>
      <w:r w:rsidRPr="00D55C5A">
        <w:rPr>
          <w:rFonts w:ascii="Times New Roman" w:eastAsia="Times New Roman" w:hAnsi="Times New Roman" w:cs="Times New Roman"/>
          <w:sz w:val="24"/>
          <w:szCs w:val="24"/>
        </w:rPr>
        <w:t xml:space="preserve">Araştırmacı </w:t>
      </w:r>
    </w:p>
    <w:p w:rsidR="00FA2823" w:rsidRPr="00D55C5A" w:rsidRDefault="00B80922">
      <w:pPr>
        <w:spacing w:after="3"/>
        <w:ind w:left="12" w:right="5" w:hanging="10"/>
        <w:jc w:val="center"/>
        <w:rPr>
          <w:rFonts w:ascii="Times New Roman" w:hAnsi="Times New Roman" w:cs="Times New Roman"/>
          <w:sz w:val="24"/>
          <w:szCs w:val="24"/>
        </w:rPr>
      </w:pPr>
      <w:r w:rsidRPr="00D55C5A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Satın Alma Birim </w:t>
      </w:r>
      <w:r w:rsidR="006C5A5A" w:rsidRPr="00D55C5A">
        <w:rPr>
          <w:rFonts w:ascii="Times New Roman" w:eastAsia="Times New Roman" w:hAnsi="Times New Roman" w:cs="Times New Roman"/>
          <w:sz w:val="24"/>
          <w:szCs w:val="24"/>
        </w:rPr>
        <w:t>Yöneticisi</w:t>
      </w:r>
    </w:p>
    <w:sectPr w:rsidR="00FA2823" w:rsidRPr="00D55C5A" w:rsidSect="00577F51">
      <w:pgSz w:w="11906" w:h="16838"/>
      <w:pgMar w:top="0" w:right="718" w:bottom="0" w:left="720" w:header="708" w:footer="708" w:gutter="0"/>
      <w:cols w:space="708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A6165D7"/>
    <w:multiLevelType w:val="hybridMultilevel"/>
    <w:tmpl w:val="6E4CD4F4"/>
    <w:lvl w:ilvl="0" w:tplc="23E8FCFC">
      <w:start w:val="2"/>
      <w:numFmt w:val="decimal"/>
      <w:lvlText w:val="%1-"/>
      <w:lvlJc w:val="left"/>
      <w:pPr>
        <w:ind w:left="967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C2413FC">
      <w:start w:val="1"/>
      <w:numFmt w:val="lowerLetter"/>
      <w:lvlText w:val="%2"/>
      <w:lvlJc w:val="left"/>
      <w:pPr>
        <w:ind w:left="249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67632AC">
      <w:start w:val="1"/>
      <w:numFmt w:val="lowerRoman"/>
      <w:lvlText w:val="%3"/>
      <w:lvlJc w:val="left"/>
      <w:pPr>
        <w:ind w:left="321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CB6F60E">
      <w:start w:val="1"/>
      <w:numFmt w:val="decimal"/>
      <w:lvlText w:val="%4"/>
      <w:lvlJc w:val="left"/>
      <w:pPr>
        <w:ind w:left="393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8503C88">
      <w:start w:val="1"/>
      <w:numFmt w:val="lowerLetter"/>
      <w:lvlText w:val="%5"/>
      <w:lvlJc w:val="left"/>
      <w:pPr>
        <w:ind w:left="465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8225EB2">
      <w:start w:val="1"/>
      <w:numFmt w:val="lowerRoman"/>
      <w:lvlText w:val="%6"/>
      <w:lvlJc w:val="left"/>
      <w:pPr>
        <w:ind w:left="537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1A484D6">
      <w:start w:val="1"/>
      <w:numFmt w:val="decimal"/>
      <w:lvlText w:val="%7"/>
      <w:lvlJc w:val="left"/>
      <w:pPr>
        <w:ind w:left="609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A40750A">
      <w:start w:val="1"/>
      <w:numFmt w:val="lowerLetter"/>
      <w:lvlText w:val="%8"/>
      <w:lvlJc w:val="left"/>
      <w:pPr>
        <w:ind w:left="681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B3480CA">
      <w:start w:val="1"/>
      <w:numFmt w:val="lowerRoman"/>
      <w:lvlText w:val="%9"/>
      <w:lvlJc w:val="left"/>
      <w:pPr>
        <w:ind w:left="753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>
    <w:useFELayout/>
  </w:compat>
  <w:rsids>
    <w:rsidRoot w:val="00FA2823"/>
    <w:rsid w:val="0002787D"/>
    <w:rsid w:val="000A48E2"/>
    <w:rsid w:val="000B6935"/>
    <w:rsid w:val="00152A0E"/>
    <w:rsid w:val="00192B9F"/>
    <w:rsid w:val="00302C47"/>
    <w:rsid w:val="00387A65"/>
    <w:rsid w:val="00455642"/>
    <w:rsid w:val="0049513F"/>
    <w:rsid w:val="0055100C"/>
    <w:rsid w:val="0056214E"/>
    <w:rsid w:val="005659E2"/>
    <w:rsid w:val="00577F51"/>
    <w:rsid w:val="006B5F2F"/>
    <w:rsid w:val="006C0A72"/>
    <w:rsid w:val="006C5A5A"/>
    <w:rsid w:val="00712431"/>
    <w:rsid w:val="00817E24"/>
    <w:rsid w:val="008403FC"/>
    <w:rsid w:val="00866D2F"/>
    <w:rsid w:val="00963311"/>
    <w:rsid w:val="009B1EBD"/>
    <w:rsid w:val="00A30F49"/>
    <w:rsid w:val="00A45C3D"/>
    <w:rsid w:val="00A46D07"/>
    <w:rsid w:val="00A5763E"/>
    <w:rsid w:val="00A70E26"/>
    <w:rsid w:val="00AF1BF2"/>
    <w:rsid w:val="00B80922"/>
    <w:rsid w:val="00BB3EB0"/>
    <w:rsid w:val="00C240A3"/>
    <w:rsid w:val="00CA0EE2"/>
    <w:rsid w:val="00CE3EA1"/>
    <w:rsid w:val="00D55C5A"/>
    <w:rsid w:val="00D94981"/>
    <w:rsid w:val="00E024EC"/>
    <w:rsid w:val="00E72B84"/>
    <w:rsid w:val="00FA1382"/>
    <w:rsid w:val="00FA2823"/>
    <w:rsid w:val="00FD7DE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94981"/>
    <w:rPr>
      <w:rFonts w:ascii="Calibri" w:eastAsia="Calibri" w:hAnsi="Calibri" w:cs="Calibri"/>
      <w:color w:val="00000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Grid">
    <w:name w:val="TableGrid"/>
    <w:rsid w:val="00D9498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eParagraf">
    <w:name w:val="List Paragraph"/>
    <w:basedOn w:val="Normal"/>
    <w:uiPriority w:val="34"/>
    <w:qFormat/>
    <w:rsid w:val="006C5A5A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6C5A5A"/>
    <w:rPr>
      <w:color w:val="0563C1" w:themeColor="hyperlink"/>
      <w:u w:val="single"/>
    </w:rPr>
  </w:style>
  <w:style w:type="paragraph" w:customStyle="1" w:styleId="FirstParagraph">
    <w:name w:val="First Paragraph"/>
    <w:basedOn w:val="GvdeMetni"/>
    <w:next w:val="GvdeMetni"/>
    <w:qFormat/>
    <w:rsid w:val="00A45C3D"/>
    <w:pPr>
      <w:spacing w:before="180" w:after="180" w:line="240" w:lineRule="auto"/>
    </w:pPr>
    <w:rPr>
      <w:rFonts w:asciiTheme="minorHAnsi" w:eastAsiaTheme="minorHAnsi" w:hAnsiTheme="minorHAnsi" w:cstheme="minorBidi"/>
      <w:color w:val="auto"/>
      <w:sz w:val="24"/>
      <w:szCs w:val="24"/>
      <w:lang w:val="en-US" w:eastAsia="en-US"/>
    </w:rPr>
  </w:style>
  <w:style w:type="paragraph" w:styleId="GvdeMetni">
    <w:name w:val="Body Text"/>
    <w:basedOn w:val="Normal"/>
    <w:link w:val="GvdeMetniChar"/>
    <w:uiPriority w:val="99"/>
    <w:semiHidden/>
    <w:unhideWhenUsed/>
    <w:rsid w:val="00A45C3D"/>
    <w:pPr>
      <w:spacing w:after="120"/>
    </w:pPr>
  </w:style>
  <w:style w:type="character" w:customStyle="1" w:styleId="GvdeMetniChar">
    <w:name w:val="Gövde Metni Char"/>
    <w:basedOn w:val="VarsaylanParagrafYazTipi"/>
    <w:link w:val="GvdeMetni"/>
    <w:uiPriority w:val="99"/>
    <w:semiHidden/>
    <w:rsid w:val="00A45C3D"/>
    <w:rPr>
      <w:rFonts w:ascii="Calibri" w:eastAsia="Calibri" w:hAnsi="Calibri" w:cs="Calibri"/>
      <w:color w:val="00000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055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7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2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1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satinalma.yitdb.metu.edu.tr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E42688-881C-4A82-B864-DF12C5C4E8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23</Words>
  <Characters>2413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dtu</dc:creator>
  <cp:lastModifiedBy>Windows Kullanıcısı</cp:lastModifiedBy>
  <cp:revision>2</cp:revision>
  <dcterms:created xsi:type="dcterms:W3CDTF">2019-07-29T18:55:00Z</dcterms:created>
  <dcterms:modified xsi:type="dcterms:W3CDTF">2019-07-29T18:55:00Z</dcterms:modified>
</cp:coreProperties>
</file>